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61290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Large Graph Project</w:t>
      </w:r>
    </w:p>
    <w:p w14:paraId="40F8B1D4" w14:textId="65FA0826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yberAgent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Daisuke </w:t>
      </w:r>
      <w:proofErr w:type="spellStart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itakoshi</w:t>
      </w:r>
      <w:proofErr w:type="spellEnd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proofErr w:type="spellStart"/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proofErr w:type="spellEnd"/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731CF378" w14:textId="77777777" w:rsidR="00AD27CD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Yutaro Yamaguchi,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aonor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kimu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Sumio Fujita, and Ken-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NoSingles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and Alex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hom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Naonor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kimura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akur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naga, Sumio Fujita, and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41660171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4FE38C78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proofErr w:type="spellStart"/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proofErr w:type="spellEnd"/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068AA727" w:rsidR="00E7758A" w:rsidRPr="00612901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, 2024, to appear.</w:t>
      </w:r>
    </w:p>
    <w:p w14:paraId="2B62FBDD" w14:textId="77777777" w:rsidR="00F16C0F" w:rsidRPr="00612901" w:rsidRDefault="00F16C0F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0A52CAF3" w14:textId="77777777" w:rsidR="008F45EB" w:rsidRPr="00612901" w:rsidRDefault="0019215F" w:rsidP="008F45EB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wards </w:t>
      </w:r>
      <w:r w:rsidR="008F45E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nd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Honors</w:t>
      </w:r>
    </w:p>
    <w:p w14:paraId="254077F6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3rd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Asia Regional Contest 2012 in Tokyo, Tokyo, Japan</w:t>
      </w:r>
    </w:p>
    <w:p w14:paraId="3546EE3C" w14:textId="120F5FBF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14th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World Finals 2013, St. Petersburg, Russia</w:t>
      </w:r>
    </w:p>
    <w:p w14:paraId="2486C87D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13E2D6E1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</w:t>
      </w:r>
      <w:proofErr w:type="spellStart"/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81518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</w:p>
    <w:p w14:paraId="2E0DEA08" w14:textId="5201E964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, 2018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612901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612901" w:rsidSect="004F7BCF">
      <w:footerReference w:type="default" r:id="rId43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9FD3E" w14:textId="77777777" w:rsidR="005020DA" w:rsidRDefault="005020DA" w:rsidP="008438C5">
      <w:r>
        <w:separator/>
      </w:r>
    </w:p>
    <w:p w14:paraId="49D515FB" w14:textId="77777777" w:rsidR="005020DA" w:rsidRDefault="005020DA"/>
  </w:endnote>
  <w:endnote w:type="continuationSeparator" w:id="0">
    <w:p w14:paraId="6BFE4551" w14:textId="77777777" w:rsidR="005020DA" w:rsidRDefault="005020DA" w:rsidP="008438C5">
      <w:r>
        <w:continuationSeparator/>
      </w:r>
    </w:p>
    <w:p w14:paraId="14B62DBD" w14:textId="77777777" w:rsidR="005020DA" w:rsidRDefault="005020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2196" w14:textId="4AD47CF4" w:rsidR="00F72DBC" w:rsidRPr="00BE717C" w:rsidRDefault="00E9728E" w:rsidP="00BE717C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October</w:t>
    </w:r>
    <w:r w:rsidR="0013176E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30</w:t>
    </w:r>
    <w:r w:rsidR="00AF088D">
      <w:rPr>
        <w:rFonts w:ascii="Georgia" w:hAnsi="Georgia"/>
        <w:i/>
        <w:iCs/>
      </w:rPr>
      <w:t>th</w:t>
    </w:r>
    <w:r w:rsidR="00477A24">
      <w:rPr>
        <w:rFonts w:ascii="Georgia" w:hAnsi="Georgia"/>
        <w:i/>
        <w:iCs/>
      </w:rPr>
      <w:t>, 202</w:t>
    </w:r>
    <w:r w:rsidR="00C170D6">
      <w:rPr>
        <w:rFonts w:ascii="Georgia" w:hAnsi="Georgia"/>
        <w:i/>
        <w:iCs/>
      </w:rPr>
      <w:t>3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9C1DF" w14:textId="77777777" w:rsidR="005020DA" w:rsidRDefault="005020DA" w:rsidP="008438C5">
      <w:r>
        <w:rPr>
          <w:rFonts w:hint="eastAsia"/>
        </w:rPr>
        <w:separator/>
      </w:r>
    </w:p>
    <w:p w14:paraId="75EF4A52" w14:textId="77777777" w:rsidR="005020DA" w:rsidRDefault="005020DA"/>
  </w:footnote>
  <w:footnote w:type="continuationSeparator" w:id="0">
    <w:p w14:paraId="2B4E715F" w14:textId="77777777" w:rsidR="005020DA" w:rsidRDefault="005020DA" w:rsidP="008438C5">
      <w:r>
        <w:continuationSeparator/>
      </w:r>
    </w:p>
    <w:p w14:paraId="7B601543" w14:textId="77777777" w:rsidR="005020DA" w:rsidRDefault="005020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qsFAMfemxM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42B9D"/>
    <w:rsid w:val="000573D4"/>
    <w:rsid w:val="000637B8"/>
    <w:rsid w:val="00066F25"/>
    <w:rsid w:val="000700CA"/>
    <w:rsid w:val="0008601D"/>
    <w:rsid w:val="00097635"/>
    <w:rsid w:val="000A7551"/>
    <w:rsid w:val="000B148C"/>
    <w:rsid w:val="000C714F"/>
    <w:rsid w:val="000D2406"/>
    <w:rsid w:val="000F2E74"/>
    <w:rsid w:val="000F603A"/>
    <w:rsid w:val="00101995"/>
    <w:rsid w:val="001164FD"/>
    <w:rsid w:val="00117536"/>
    <w:rsid w:val="00124997"/>
    <w:rsid w:val="0013176E"/>
    <w:rsid w:val="00133B69"/>
    <w:rsid w:val="001473DA"/>
    <w:rsid w:val="00164CB2"/>
    <w:rsid w:val="00167FAF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203163"/>
    <w:rsid w:val="00211BD7"/>
    <w:rsid w:val="00216223"/>
    <w:rsid w:val="00223268"/>
    <w:rsid w:val="00223E2D"/>
    <w:rsid w:val="00224FEA"/>
    <w:rsid w:val="00225112"/>
    <w:rsid w:val="002404B3"/>
    <w:rsid w:val="00251497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06725"/>
    <w:rsid w:val="00330165"/>
    <w:rsid w:val="0034139A"/>
    <w:rsid w:val="0035147A"/>
    <w:rsid w:val="00373C0B"/>
    <w:rsid w:val="003800AE"/>
    <w:rsid w:val="003825CC"/>
    <w:rsid w:val="00392F90"/>
    <w:rsid w:val="003938A3"/>
    <w:rsid w:val="003A5363"/>
    <w:rsid w:val="003A5E69"/>
    <w:rsid w:val="003B4025"/>
    <w:rsid w:val="003B46AC"/>
    <w:rsid w:val="003B4C69"/>
    <w:rsid w:val="003C7555"/>
    <w:rsid w:val="003E4786"/>
    <w:rsid w:val="003E550A"/>
    <w:rsid w:val="003E56CC"/>
    <w:rsid w:val="003E622E"/>
    <w:rsid w:val="00404DFA"/>
    <w:rsid w:val="004225AA"/>
    <w:rsid w:val="00422B23"/>
    <w:rsid w:val="00425B10"/>
    <w:rsid w:val="004328A4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5924"/>
    <w:rsid w:val="004F7BCF"/>
    <w:rsid w:val="005020DA"/>
    <w:rsid w:val="0050531A"/>
    <w:rsid w:val="00512838"/>
    <w:rsid w:val="0052297D"/>
    <w:rsid w:val="005331D0"/>
    <w:rsid w:val="00537307"/>
    <w:rsid w:val="00544715"/>
    <w:rsid w:val="00546A6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02DF6"/>
    <w:rsid w:val="00612901"/>
    <w:rsid w:val="00612B64"/>
    <w:rsid w:val="00616D7B"/>
    <w:rsid w:val="006377F3"/>
    <w:rsid w:val="006412BE"/>
    <w:rsid w:val="0066284C"/>
    <w:rsid w:val="00673036"/>
    <w:rsid w:val="00686EEF"/>
    <w:rsid w:val="006928EA"/>
    <w:rsid w:val="006A690C"/>
    <w:rsid w:val="006A6B4F"/>
    <w:rsid w:val="006A6C9B"/>
    <w:rsid w:val="006C03A2"/>
    <w:rsid w:val="006C0B47"/>
    <w:rsid w:val="006C3F66"/>
    <w:rsid w:val="006D6FBF"/>
    <w:rsid w:val="006E7032"/>
    <w:rsid w:val="00701150"/>
    <w:rsid w:val="0071447B"/>
    <w:rsid w:val="00721D1A"/>
    <w:rsid w:val="007334DD"/>
    <w:rsid w:val="00734EFD"/>
    <w:rsid w:val="00751D76"/>
    <w:rsid w:val="00760551"/>
    <w:rsid w:val="007609FC"/>
    <w:rsid w:val="0076644B"/>
    <w:rsid w:val="007730C3"/>
    <w:rsid w:val="00787961"/>
    <w:rsid w:val="007B27EF"/>
    <w:rsid w:val="007B7386"/>
    <w:rsid w:val="007C44DB"/>
    <w:rsid w:val="007D4C25"/>
    <w:rsid w:val="007D5E57"/>
    <w:rsid w:val="007E2A32"/>
    <w:rsid w:val="0081518D"/>
    <w:rsid w:val="00817326"/>
    <w:rsid w:val="0083537B"/>
    <w:rsid w:val="008438C5"/>
    <w:rsid w:val="00847D45"/>
    <w:rsid w:val="00877203"/>
    <w:rsid w:val="00877780"/>
    <w:rsid w:val="0088688E"/>
    <w:rsid w:val="0089178F"/>
    <w:rsid w:val="008A42CB"/>
    <w:rsid w:val="008A6EB1"/>
    <w:rsid w:val="008B4C83"/>
    <w:rsid w:val="008C4488"/>
    <w:rsid w:val="008C700F"/>
    <w:rsid w:val="008C735D"/>
    <w:rsid w:val="008D1B14"/>
    <w:rsid w:val="008F45EB"/>
    <w:rsid w:val="008F6976"/>
    <w:rsid w:val="009330F5"/>
    <w:rsid w:val="00940BB4"/>
    <w:rsid w:val="00941C2C"/>
    <w:rsid w:val="00950D72"/>
    <w:rsid w:val="009560ED"/>
    <w:rsid w:val="00965BE4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16E20"/>
    <w:rsid w:val="00A22F1A"/>
    <w:rsid w:val="00A30554"/>
    <w:rsid w:val="00A32E6A"/>
    <w:rsid w:val="00A377F7"/>
    <w:rsid w:val="00A42877"/>
    <w:rsid w:val="00A53358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AF088D"/>
    <w:rsid w:val="00AF31B0"/>
    <w:rsid w:val="00B049FE"/>
    <w:rsid w:val="00B1319A"/>
    <w:rsid w:val="00B16A2A"/>
    <w:rsid w:val="00B22EF4"/>
    <w:rsid w:val="00B304FF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082E"/>
    <w:rsid w:val="00BD49ED"/>
    <w:rsid w:val="00BD647A"/>
    <w:rsid w:val="00BE3B3E"/>
    <w:rsid w:val="00BE717C"/>
    <w:rsid w:val="00BF121A"/>
    <w:rsid w:val="00C170D6"/>
    <w:rsid w:val="00C228C4"/>
    <w:rsid w:val="00C349EF"/>
    <w:rsid w:val="00C41CD9"/>
    <w:rsid w:val="00C76E63"/>
    <w:rsid w:val="00C80502"/>
    <w:rsid w:val="00C82365"/>
    <w:rsid w:val="00C82805"/>
    <w:rsid w:val="00C9022E"/>
    <w:rsid w:val="00C95622"/>
    <w:rsid w:val="00CA2138"/>
    <w:rsid w:val="00CB0F74"/>
    <w:rsid w:val="00CB3D4A"/>
    <w:rsid w:val="00CB5E25"/>
    <w:rsid w:val="00CC1930"/>
    <w:rsid w:val="00CE605F"/>
    <w:rsid w:val="00CF1A78"/>
    <w:rsid w:val="00D15ACB"/>
    <w:rsid w:val="00D2795F"/>
    <w:rsid w:val="00D32B17"/>
    <w:rsid w:val="00D37289"/>
    <w:rsid w:val="00D50C17"/>
    <w:rsid w:val="00D64E12"/>
    <w:rsid w:val="00D66454"/>
    <w:rsid w:val="00D725A0"/>
    <w:rsid w:val="00D77F16"/>
    <w:rsid w:val="00D84D0E"/>
    <w:rsid w:val="00DA76E0"/>
    <w:rsid w:val="00DB0F74"/>
    <w:rsid w:val="00DB1F38"/>
    <w:rsid w:val="00DC4F94"/>
    <w:rsid w:val="00DE186E"/>
    <w:rsid w:val="00DE5E29"/>
    <w:rsid w:val="00DF61F5"/>
    <w:rsid w:val="00E03EE1"/>
    <w:rsid w:val="00E14814"/>
    <w:rsid w:val="00E1656F"/>
    <w:rsid w:val="00E21CF3"/>
    <w:rsid w:val="00E23FA9"/>
    <w:rsid w:val="00E278DE"/>
    <w:rsid w:val="00E30A3A"/>
    <w:rsid w:val="00E3549D"/>
    <w:rsid w:val="00E3580B"/>
    <w:rsid w:val="00E43FBD"/>
    <w:rsid w:val="00E66B49"/>
    <w:rsid w:val="00E751C6"/>
    <w:rsid w:val="00E7758A"/>
    <w:rsid w:val="00E87B40"/>
    <w:rsid w:val="00E91589"/>
    <w:rsid w:val="00E9728E"/>
    <w:rsid w:val="00EA61D6"/>
    <w:rsid w:val="00EB56B8"/>
    <w:rsid w:val="00EC22C0"/>
    <w:rsid w:val="00EC27E8"/>
    <w:rsid w:val="00EC33D3"/>
    <w:rsid w:val="00EC6F86"/>
    <w:rsid w:val="00EE0DC3"/>
    <w:rsid w:val="00F02642"/>
    <w:rsid w:val="00F16C0F"/>
    <w:rsid w:val="00F26993"/>
    <w:rsid w:val="00F57353"/>
    <w:rsid w:val="00F61745"/>
    <w:rsid w:val="00F62269"/>
    <w:rsid w:val="00F630A7"/>
    <w:rsid w:val="00F722DD"/>
    <w:rsid w:val="00F72911"/>
    <w:rsid w:val="00F72B8F"/>
    <w:rsid w:val="00F72DBC"/>
    <w:rsid w:val="00F901A3"/>
    <w:rsid w:val="00F919A8"/>
    <w:rsid w:val="00FA0657"/>
    <w:rsid w:val="00FA1E03"/>
    <w:rsid w:val="00FB2A71"/>
    <w:rsid w:val="00FD564B"/>
    <w:rsid w:val="00FD7BEC"/>
    <w:rsid w:val="00FF03A3"/>
    <w:rsid w:val="00FF06E2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footer" Target="footer1.xm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</TotalTime>
  <Pages>6</Pages>
  <Words>1827</Words>
  <Characters>10418</Characters>
  <Application>Microsoft Office Word</Application>
  <DocSecurity>0</DocSecurity>
  <Lines>86</Lines>
  <Paragraphs>2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直人 大坂</cp:lastModifiedBy>
  <cp:revision>275</cp:revision>
  <cp:lastPrinted>2023-10-30T08:15:00Z</cp:lastPrinted>
  <dcterms:created xsi:type="dcterms:W3CDTF">2016-02-28T10:56:00Z</dcterms:created>
  <dcterms:modified xsi:type="dcterms:W3CDTF">2023-10-30T08:20:00Z</dcterms:modified>
</cp:coreProperties>
</file>